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8C25CF" w14:textId="1C9B2F5F" w:rsidR="00110FC9" w:rsidRPr="00A33F6C" w:rsidRDefault="00110FC9" w:rsidP="00110FC9">
      <w:pPr>
        <w:spacing w:after="0"/>
        <w:contextualSpacing/>
        <w:jc w:val="both"/>
        <w:rPr>
          <w:sz w:val="8"/>
          <w:lang w:val="en-AU"/>
        </w:rPr>
      </w:pPr>
    </w:p>
    <w:p w14:paraId="649359B4" w14:textId="77777777" w:rsidR="00110FC9" w:rsidRPr="00E21492" w:rsidRDefault="00110FC9" w:rsidP="00110FC9">
      <w:pPr>
        <w:pStyle w:val="Heading2"/>
        <w:rPr>
          <w:lang w:val="en-GB"/>
        </w:rPr>
      </w:pPr>
      <w:r w:rsidRPr="00E21492">
        <w:rPr>
          <w:lang w:val="en-GB"/>
        </w:rPr>
        <w:t>EIT Food RIS Consumer Engagement Labs Application Form</w:t>
      </w:r>
    </w:p>
    <w:p w14:paraId="0A8722A0" w14:textId="6F7FB019" w:rsidR="00110FC9" w:rsidRPr="00E21492" w:rsidRDefault="00110FC9" w:rsidP="00DF3FA9">
      <w:pPr>
        <w:pBdr>
          <w:top w:val="single" w:sz="4" w:space="1" w:color="000000"/>
          <w:left w:val="single" w:sz="4" w:space="4" w:color="000000"/>
          <w:bottom w:val="single" w:sz="4" w:space="1" w:color="000000"/>
          <w:right w:val="single" w:sz="4" w:space="4" w:color="000000"/>
        </w:pBdr>
        <w:ind w:right="283"/>
        <w:jc w:val="both"/>
        <w:rPr>
          <w:i/>
          <w:lang w:val="en-GB"/>
        </w:rPr>
      </w:pPr>
      <w:r w:rsidRPr="00E21492">
        <w:rPr>
          <w:i/>
          <w:lang w:val="en-GB"/>
        </w:rPr>
        <w:t xml:space="preserve">Please fill in the application form, ensuring that </w:t>
      </w:r>
      <w:r w:rsidRPr="00E21492">
        <w:rPr>
          <w:b/>
          <w:i/>
          <w:lang w:val="en-GB"/>
        </w:rPr>
        <w:t>all fields</w:t>
      </w:r>
      <w:r w:rsidRPr="00E21492">
        <w:rPr>
          <w:i/>
          <w:lang w:val="en-GB"/>
        </w:rPr>
        <w:t xml:space="preserve"> are completed</w:t>
      </w:r>
      <w:r w:rsidR="006C1716" w:rsidRPr="00E21492">
        <w:rPr>
          <w:i/>
          <w:lang w:val="en-GB"/>
        </w:rPr>
        <w:t xml:space="preserve">, including </w:t>
      </w:r>
      <w:r w:rsidR="007A785F">
        <w:rPr>
          <w:i/>
          <w:lang w:val="en-GB"/>
        </w:rPr>
        <w:t xml:space="preserve">a </w:t>
      </w:r>
      <w:r w:rsidR="006C1716" w:rsidRPr="00E21492">
        <w:rPr>
          <w:i/>
          <w:lang w:val="en-GB"/>
        </w:rPr>
        <w:t xml:space="preserve">signature of </w:t>
      </w:r>
      <w:r w:rsidR="003415CB">
        <w:rPr>
          <w:i/>
          <w:lang w:val="en-GB"/>
        </w:rPr>
        <w:t xml:space="preserve">a </w:t>
      </w:r>
      <w:r w:rsidR="006C1716" w:rsidRPr="00E21492">
        <w:rPr>
          <w:i/>
          <w:lang w:val="en-GB"/>
        </w:rPr>
        <w:t xml:space="preserve">legal representative of </w:t>
      </w:r>
      <w:r w:rsidR="007A785F">
        <w:rPr>
          <w:i/>
          <w:lang w:val="en-GB"/>
        </w:rPr>
        <w:t xml:space="preserve">the </w:t>
      </w:r>
      <w:r w:rsidR="006C1716" w:rsidRPr="00E21492">
        <w:rPr>
          <w:i/>
          <w:lang w:val="en-GB"/>
        </w:rPr>
        <w:t>applicant organisation</w:t>
      </w:r>
      <w:r w:rsidRPr="00E21492">
        <w:rPr>
          <w:i/>
          <w:lang w:val="en-GB"/>
        </w:rPr>
        <w:t xml:space="preserve">. Please submit the application in electronic format (PDF) by </w:t>
      </w:r>
      <w:r w:rsidR="006B7A05">
        <w:rPr>
          <w:i/>
          <w:lang w:val="en-GB"/>
        </w:rPr>
        <w:t>22</w:t>
      </w:r>
      <w:r w:rsidR="00BF29AF" w:rsidRPr="00F42AA5">
        <w:rPr>
          <w:i/>
          <w:lang w:val="en-GB"/>
        </w:rPr>
        <w:t xml:space="preserve"> March </w:t>
      </w:r>
      <w:r w:rsidR="003415CB" w:rsidRPr="00F42AA5">
        <w:rPr>
          <w:i/>
          <w:lang w:val="en-GB"/>
        </w:rPr>
        <w:t>2021</w:t>
      </w:r>
      <w:r w:rsidRPr="006C1716">
        <w:rPr>
          <w:i/>
          <w:lang w:val="en-GB"/>
        </w:rPr>
        <w:t>, 3 pm CET</w:t>
      </w:r>
      <w:r w:rsidRPr="00E21492">
        <w:rPr>
          <w:i/>
          <w:lang w:val="en-GB"/>
        </w:rPr>
        <w:t xml:space="preserve"> to email address: </w:t>
      </w:r>
      <w:hyperlink r:id="rId7" w:history="1">
        <w:r w:rsidRPr="00E21492">
          <w:rPr>
            <w:rStyle w:val="Hyperlink"/>
            <w:b/>
            <w:lang w:val="en-GB"/>
          </w:rPr>
          <w:t>mzatorska@wz.uw.edu.pl</w:t>
        </w:r>
      </w:hyperlink>
      <w:r w:rsidRPr="00E21492">
        <w:rPr>
          <w:i/>
          <w:lang w:val="en-GB"/>
        </w:rPr>
        <w:t>. Applications that are incomplete or sent after the deadline will be rejected. Please do not provide further supporting documents and limit your application to presenting all information required by this form.</w:t>
      </w:r>
    </w:p>
    <w:tbl>
      <w:tblPr>
        <w:tblStyle w:val="2"/>
        <w:tblW w:w="9073" w:type="dxa"/>
        <w:tblInd w:w="-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57"/>
        <w:gridCol w:w="6716"/>
      </w:tblGrid>
      <w:tr w:rsidR="00110FC9" w:rsidRPr="00631057" w14:paraId="41E4CD26" w14:textId="77777777" w:rsidTr="0046550B">
        <w:tc>
          <w:tcPr>
            <w:tcW w:w="9073" w:type="dxa"/>
            <w:gridSpan w:val="2"/>
          </w:tcPr>
          <w:p w14:paraId="2FA21E42" w14:textId="796F9461" w:rsidR="003A13D1" w:rsidRDefault="00705B88" w:rsidP="003A13D1">
            <w:pPr>
              <w:jc w:val="both"/>
              <w:rPr>
                <w:b/>
              </w:rPr>
            </w:pPr>
            <w:r w:rsidRPr="00705B88">
              <w:rPr>
                <w:b/>
              </w:rPr>
              <w:t>EIT Food RIS Consumer Engagement Labs Application Form</w:t>
            </w:r>
            <w:r w:rsidR="003A13D1">
              <w:rPr>
                <w:b/>
              </w:rPr>
              <w:t xml:space="preserve"> by </w:t>
            </w:r>
            <w:r w:rsidR="003A13D1">
              <w:rPr>
                <w:b/>
                <w:u w:val="single"/>
              </w:rPr>
              <w:t>u</w:t>
            </w:r>
            <w:r w:rsidR="003415CB">
              <w:rPr>
                <w:b/>
                <w:u w:val="single"/>
              </w:rPr>
              <w:t>niversity</w:t>
            </w:r>
          </w:p>
          <w:p w14:paraId="14D81D32" w14:textId="0F118EDB" w:rsidR="00110FC9" w:rsidRDefault="003415CB" w:rsidP="003A13D1">
            <w:pPr>
              <w:jc w:val="both"/>
              <w:rPr>
                <w:b/>
              </w:rPr>
            </w:pPr>
            <w:r>
              <w:rPr>
                <w:b/>
              </w:rPr>
              <w:t xml:space="preserve">(public or non-public </w:t>
            </w:r>
            <w:r w:rsidR="00110FC9" w:rsidRPr="00B80E2D">
              <w:rPr>
                <w:b/>
              </w:rPr>
              <w:t>higher education institute)</w:t>
            </w:r>
          </w:p>
        </w:tc>
      </w:tr>
      <w:tr w:rsidR="00110FC9" w:rsidRPr="00A808DB" w14:paraId="431D31AF" w14:textId="77777777" w:rsidTr="0046550B">
        <w:tc>
          <w:tcPr>
            <w:tcW w:w="2357" w:type="dxa"/>
          </w:tcPr>
          <w:p w14:paraId="5ED88231" w14:textId="38200999" w:rsidR="00110FC9" w:rsidRDefault="003A13D1" w:rsidP="0046550B">
            <w:pPr>
              <w:rPr>
                <w:b/>
              </w:rPr>
            </w:pPr>
            <w:r>
              <w:rPr>
                <w:b/>
              </w:rPr>
              <w:t>1</w:t>
            </w:r>
            <w:r w:rsidR="00110FC9">
              <w:rPr>
                <w:b/>
              </w:rPr>
              <w:t xml:space="preserve">. </w:t>
            </w:r>
            <w:r>
              <w:rPr>
                <w:b/>
              </w:rPr>
              <w:t>Country</w:t>
            </w:r>
          </w:p>
        </w:tc>
        <w:tc>
          <w:tcPr>
            <w:tcW w:w="6716" w:type="dxa"/>
          </w:tcPr>
          <w:p w14:paraId="330788F0" w14:textId="77777777" w:rsidR="00110FC9" w:rsidRDefault="00110FC9" w:rsidP="0046550B">
            <w:pPr>
              <w:jc w:val="both"/>
            </w:pPr>
          </w:p>
        </w:tc>
      </w:tr>
      <w:tr w:rsidR="003A13D1" w:rsidRPr="00631057" w14:paraId="4AEE44D1" w14:textId="77777777" w:rsidTr="00044FB6">
        <w:tc>
          <w:tcPr>
            <w:tcW w:w="2357" w:type="dxa"/>
          </w:tcPr>
          <w:p w14:paraId="63ECD215" w14:textId="77777777" w:rsidR="003A13D1" w:rsidRDefault="003A13D1" w:rsidP="00044FB6">
            <w:pPr>
              <w:rPr>
                <w:b/>
              </w:rPr>
            </w:pPr>
            <w:r>
              <w:rPr>
                <w:b/>
              </w:rPr>
              <w:t>2. Name of the applicant organisation</w:t>
            </w:r>
          </w:p>
        </w:tc>
        <w:tc>
          <w:tcPr>
            <w:tcW w:w="6716" w:type="dxa"/>
          </w:tcPr>
          <w:p w14:paraId="0F445144" w14:textId="77777777" w:rsidR="003A13D1" w:rsidRDefault="003A13D1" w:rsidP="00044FB6">
            <w:pPr>
              <w:jc w:val="both"/>
            </w:pPr>
          </w:p>
        </w:tc>
      </w:tr>
      <w:tr w:rsidR="00110FC9" w:rsidRPr="00A808DB" w14:paraId="0EB4BACC" w14:textId="77777777" w:rsidTr="0046550B">
        <w:tc>
          <w:tcPr>
            <w:tcW w:w="2357" w:type="dxa"/>
          </w:tcPr>
          <w:p w14:paraId="6FEF3C40" w14:textId="5494D550" w:rsidR="00110FC9" w:rsidRDefault="003A13D1" w:rsidP="0046550B">
            <w:pPr>
              <w:rPr>
                <w:b/>
              </w:rPr>
            </w:pPr>
            <w:r>
              <w:rPr>
                <w:b/>
              </w:rPr>
              <w:t>3</w:t>
            </w:r>
            <w:r w:rsidR="00110FC9">
              <w:rPr>
                <w:b/>
              </w:rPr>
              <w:t xml:space="preserve">. </w:t>
            </w:r>
            <w:r>
              <w:rPr>
                <w:b/>
              </w:rPr>
              <w:t>A</w:t>
            </w:r>
            <w:r w:rsidR="00110FC9">
              <w:rPr>
                <w:b/>
              </w:rPr>
              <w:t>ddress (street, city, country)</w:t>
            </w:r>
          </w:p>
        </w:tc>
        <w:tc>
          <w:tcPr>
            <w:tcW w:w="6716" w:type="dxa"/>
          </w:tcPr>
          <w:p w14:paraId="47E747A7" w14:textId="77777777" w:rsidR="00110FC9" w:rsidRDefault="00110FC9" w:rsidP="0046550B">
            <w:pPr>
              <w:jc w:val="both"/>
            </w:pPr>
          </w:p>
        </w:tc>
      </w:tr>
      <w:tr w:rsidR="00110FC9" w14:paraId="5AA80E81" w14:textId="77777777" w:rsidTr="0046550B">
        <w:tc>
          <w:tcPr>
            <w:tcW w:w="2357" w:type="dxa"/>
          </w:tcPr>
          <w:p w14:paraId="466ED184" w14:textId="59B637D6" w:rsidR="00110FC9" w:rsidRDefault="003A13D1" w:rsidP="0046550B">
            <w:pPr>
              <w:jc w:val="both"/>
              <w:rPr>
                <w:b/>
              </w:rPr>
            </w:pPr>
            <w:r>
              <w:rPr>
                <w:b/>
              </w:rPr>
              <w:t>4</w:t>
            </w:r>
            <w:r w:rsidR="00110FC9">
              <w:rPr>
                <w:b/>
              </w:rPr>
              <w:t>. Website address</w:t>
            </w:r>
          </w:p>
        </w:tc>
        <w:tc>
          <w:tcPr>
            <w:tcW w:w="6716" w:type="dxa"/>
          </w:tcPr>
          <w:p w14:paraId="246891A4" w14:textId="77777777" w:rsidR="00110FC9" w:rsidRDefault="00110FC9" w:rsidP="0046550B">
            <w:pPr>
              <w:jc w:val="both"/>
            </w:pPr>
          </w:p>
        </w:tc>
      </w:tr>
      <w:tr w:rsidR="00110FC9" w14:paraId="2DE4879A" w14:textId="77777777" w:rsidTr="0046550B">
        <w:tc>
          <w:tcPr>
            <w:tcW w:w="2357" w:type="dxa"/>
          </w:tcPr>
          <w:p w14:paraId="7C41411A" w14:textId="27641863" w:rsidR="00110FC9" w:rsidRDefault="003A13D1" w:rsidP="0046550B">
            <w:pPr>
              <w:rPr>
                <w:b/>
              </w:rPr>
            </w:pPr>
            <w:r>
              <w:rPr>
                <w:b/>
              </w:rPr>
              <w:t>5</w:t>
            </w:r>
            <w:r w:rsidR="00110FC9">
              <w:rPr>
                <w:b/>
              </w:rPr>
              <w:t>. Contact person</w:t>
            </w:r>
          </w:p>
        </w:tc>
        <w:tc>
          <w:tcPr>
            <w:tcW w:w="6716" w:type="dxa"/>
          </w:tcPr>
          <w:p w14:paraId="6E6B8545" w14:textId="77777777" w:rsidR="00110FC9" w:rsidRDefault="00110FC9" w:rsidP="0046550B">
            <w:pPr>
              <w:jc w:val="both"/>
            </w:pPr>
          </w:p>
        </w:tc>
      </w:tr>
      <w:tr w:rsidR="00110FC9" w14:paraId="1C473E6F" w14:textId="77777777" w:rsidTr="0046550B">
        <w:tc>
          <w:tcPr>
            <w:tcW w:w="2357" w:type="dxa"/>
          </w:tcPr>
          <w:p w14:paraId="3332E933" w14:textId="46FF8F7F" w:rsidR="00110FC9" w:rsidRDefault="003A13D1" w:rsidP="0046550B">
            <w:pPr>
              <w:jc w:val="both"/>
              <w:rPr>
                <w:b/>
              </w:rPr>
            </w:pPr>
            <w:r>
              <w:rPr>
                <w:b/>
              </w:rPr>
              <w:t>6</w:t>
            </w:r>
            <w:r w:rsidR="00110FC9">
              <w:rPr>
                <w:b/>
              </w:rPr>
              <w:t>. Position</w:t>
            </w:r>
          </w:p>
        </w:tc>
        <w:tc>
          <w:tcPr>
            <w:tcW w:w="6716" w:type="dxa"/>
          </w:tcPr>
          <w:p w14:paraId="43292397" w14:textId="77777777" w:rsidR="00110FC9" w:rsidRDefault="00110FC9" w:rsidP="0046550B">
            <w:pPr>
              <w:jc w:val="both"/>
            </w:pPr>
          </w:p>
        </w:tc>
      </w:tr>
      <w:tr w:rsidR="00110FC9" w14:paraId="00C786A0" w14:textId="77777777" w:rsidTr="0046550B">
        <w:tc>
          <w:tcPr>
            <w:tcW w:w="2357" w:type="dxa"/>
          </w:tcPr>
          <w:p w14:paraId="7432F559" w14:textId="4E64411C" w:rsidR="00110FC9" w:rsidRDefault="003A13D1" w:rsidP="0046550B">
            <w:pPr>
              <w:jc w:val="both"/>
              <w:rPr>
                <w:b/>
              </w:rPr>
            </w:pPr>
            <w:r>
              <w:rPr>
                <w:b/>
              </w:rPr>
              <w:t>7</w:t>
            </w:r>
            <w:r w:rsidR="00110FC9">
              <w:rPr>
                <w:b/>
              </w:rPr>
              <w:t>. E-mail</w:t>
            </w:r>
          </w:p>
        </w:tc>
        <w:tc>
          <w:tcPr>
            <w:tcW w:w="6716" w:type="dxa"/>
          </w:tcPr>
          <w:p w14:paraId="61FB4D0B" w14:textId="77777777" w:rsidR="00110FC9" w:rsidRDefault="00110FC9" w:rsidP="0046550B">
            <w:pPr>
              <w:jc w:val="both"/>
            </w:pPr>
          </w:p>
        </w:tc>
      </w:tr>
      <w:tr w:rsidR="00110FC9" w14:paraId="2FB57897" w14:textId="77777777" w:rsidTr="0046550B">
        <w:tc>
          <w:tcPr>
            <w:tcW w:w="2357" w:type="dxa"/>
          </w:tcPr>
          <w:p w14:paraId="0184639F" w14:textId="0ACE4654" w:rsidR="00110FC9" w:rsidRDefault="003A13D1" w:rsidP="0046550B">
            <w:pPr>
              <w:jc w:val="both"/>
              <w:rPr>
                <w:b/>
              </w:rPr>
            </w:pPr>
            <w:r>
              <w:rPr>
                <w:b/>
              </w:rPr>
              <w:t>8</w:t>
            </w:r>
            <w:r w:rsidR="00110FC9">
              <w:rPr>
                <w:b/>
              </w:rPr>
              <w:t>. Phone</w:t>
            </w:r>
          </w:p>
        </w:tc>
        <w:tc>
          <w:tcPr>
            <w:tcW w:w="6716" w:type="dxa"/>
          </w:tcPr>
          <w:p w14:paraId="4EEE86C8" w14:textId="77777777" w:rsidR="00110FC9" w:rsidRDefault="00110FC9" w:rsidP="0046550B">
            <w:pPr>
              <w:jc w:val="both"/>
            </w:pPr>
          </w:p>
        </w:tc>
      </w:tr>
      <w:tr w:rsidR="00AF0897" w:rsidRPr="00631057" w14:paraId="23CBA7C5" w14:textId="77777777" w:rsidTr="00BA5780">
        <w:tc>
          <w:tcPr>
            <w:tcW w:w="9073" w:type="dxa"/>
            <w:gridSpan w:val="2"/>
          </w:tcPr>
          <w:p w14:paraId="5AF27DA9" w14:textId="03DB4D65" w:rsidR="00AF0897" w:rsidRPr="003A13D1" w:rsidRDefault="003A13D1" w:rsidP="003A13D1">
            <w:pPr>
              <w:jc w:val="both"/>
              <w:rPr>
                <w:b/>
                <w:bCs/>
              </w:rPr>
            </w:pPr>
            <w:r w:rsidRPr="003A13D1">
              <w:rPr>
                <w:b/>
                <w:bCs/>
              </w:rPr>
              <w:t xml:space="preserve">9. Please </w:t>
            </w:r>
            <w:r>
              <w:rPr>
                <w:b/>
                <w:bCs/>
              </w:rPr>
              <w:t xml:space="preserve">describe </w:t>
            </w:r>
            <w:r w:rsidRPr="003A13D1">
              <w:rPr>
                <w:b/>
                <w:bCs/>
              </w:rPr>
              <w:t>e</w:t>
            </w:r>
            <w:r w:rsidR="00AF0897" w:rsidRPr="003A13D1">
              <w:rPr>
                <w:b/>
                <w:bCs/>
              </w:rPr>
              <w:t xml:space="preserve">xperiences </w:t>
            </w:r>
            <w:r w:rsidRPr="003A13D1">
              <w:rPr>
                <w:b/>
                <w:bCs/>
              </w:rPr>
              <w:t xml:space="preserve">of your organisation in carrying out </w:t>
            </w:r>
            <w:r w:rsidR="00AF0897" w:rsidRPr="003A13D1">
              <w:rPr>
                <w:b/>
                <w:bCs/>
              </w:rPr>
              <w:t xml:space="preserve">research projects related to senior citizens and/or elderly consumers, in particular </w:t>
            </w:r>
            <w:r w:rsidRPr="003A13D1">
              <w:rPr>
                <w:b/>
                <w:bCs/>
              </w:rPr>
              <w:t xml:space="preserve">linked to </w:t>
            </w:r>
            <w:r>
              <w:rPr>
                <w:b/>
                <w:bCs/>
              </w:rPr>
              <w:t xml:space="preserve">their </w:t>
            </w:r>
            <w:r w:rsidR="00AF0897" w:rsidRPr="003A13D1">
              <w:rPr>
                <w:b/>
                <w:bCs/>
              </w:rPr>
              <w:t>food-related behaviours</w:t>
            </w:r>
            <w:r w:rsidR="00C27BBC">
              <w:rPr>
                <w:b/>
                <w:bCs/>
              </w:rPr>
              <w:t>, from the last 3 years (2018-2020).</w:t>
            </w:r>
          </w:p>
        </w:tc>
      </w:tr>
      <w:tr w:rsidR="00AF0897" w:rsidRPr="00631057" w14:paraId="7B909BDF" w14:textId="77777777" w:rsidTr="00537B9B">
        <w:tc>
          <w:tcPr>
            <w:tcW w:w="9073" w:type="dxa"/>
            <w:gridSpan w:val="2"/>
          </w:tcPr>
          <w:p w14:paraId="449D1C76" w14:textId="77777777" w:rsidR="00AF0897" w:rsidRDefault="00AF0897" w:rsidP="0046550B">
            <w:pPr>
              <w:jc w:val="both"/>
            </w:pPr>
          </w:p>
          <w:p w14:paraId="748B3009" w14:textId="2E723CA3" w:rsidR="003A13D1" w:rsidRDefault="003A13D1" w:rsidP="0046550B">
            <w:pPr>
              <w:jc w:val="both"/>
            </w:pPr>
          </w:p>
          <w:p w14:paraId="6F8D0ABC" w14:textId="77777777" w:rsidR="00F47CC9" w:rsidRDefault="00F47CC9" w:rsidP="0046550B">
            <w:pPr>
              <w:jc w:val="both"/>
            </w:pPr>
          </w:p>
          <w:p w14:paraId="4BDCF139" w14:textId="77777777" w:rsidR="003A13D1" w:rsidRDefault="003A13D1" w:rsidP="0046550B">
            <w:pPr>
              <w:jc w:val="both"/>
            </w:pPr>
          </w:p>
          <w:p w14:paraId="00CAB50E" w14:textId="52E59048" w:rsidR="003A13D1" w:rsidRDefault="003A13D1" w:rsidP="0046550B">
            <w:pPr>
              <w:jc w:val="both"/>
            </w:pPr>
          </w:p>
        </w:tc>
      </w:tr>
      <w:tr w:rsidR="00110FC9" w:rsidRPr="00631057" w14:paraId="2F7F87C3" w14:textId="77777777" w:rsidTr="0046550B">
        <w:tc>
          <w:tcPr>
            <w:tcW w:w="9073" w:type="dxa"/>
            <w:gridSpan w:val="2"/>
          </w:tcPr>
          <w:p w14:paraId="5FE0007C" w14:textId="44DA4023" w:rsidR="00FC0C82" w:rsidRDefault="00110FC9" w:rsidP="00C27BBC">
            <w:pPr>
              <w:jc w:val="both"/>
              <w:rPr>
                <w:b/>
              </w:rPr>
            </w:pPr>
            <w:r>
              <w:rPr>
                <w:b/>
              </w:rPr>
              <w:t xml:space="preserve">10. Please provide examples of relevant activities/services/projects implemented by your organisation that involved qualitative consumer </w:t>
            </w:r>
            <w:r w:rsidR="00C27BBC">
              <w:rPr>
                <w:b/>
              </w:rPr>
              <w:t>and/</w:t>
            </w:r>
            <w:r>
              <w:rPr>
                <w:b/>
              </w:rPr>
              <w:t>or citizen studies (such as: focus group interviews, consumer panels, social labs, co-creation workshops, creativity sessions)</w:t>
            </w:r>
            <w:r w:rsidR="00C27BBC">
              <w:rPr>
                <w:b/>
              </w:rPr>
              <w:t>, in particular activities linked to food-related behaviours of consumers, from the last 3 years (2018-2020)</w:t>
            </w:r>
            <w:r>
              <w:rPr>
                <w:b/>
              </w:rPr>
              <w:t>.</w:t>
            </w:r>
          </w:p>
        </w:tc>
      </w:tr>
      <w:tr w:rsidR="00C27BBC" w:rsidRPr="00631057" w14:paraId="6B59C959" w14:textId="77777777" w:rsidTr="0046550B">
        <w:tc>
          <w:tcPr>
            <w:tcW w:w="9073" w:type="dxa"/>
            <w:gridSpan w:val="2"/>
          </w:tcPr>
          <w:p w14:paraId="64F038CF" w14:textId="77777777" w:rsidR="00C27BBC" w:rsidRDefault="00C27BBC" w:rsidP="0046550B">
            <w:pPr>
              <w:jc w:val="both"/>
              <w:rPr>
                <w:b/>
              </w:rPr>
            </w:pPr>
          </w:p>
          <w:p w14:paraId="631CDD7D" w14:textId="10E1C01E" w:rsidR="00C27BBC" w:rsidRDefault="00C27BBC" w:rsidP="0046550B">
            <w:pPr>
              <w:jc w:val="both"/>
              <w:rPr>
                <w:b/>
              </w:rPr>
            </w:pPr>
          </w:p>
          <w:p w14:paraId="3F93EF14" w14:textId="77777777" w:rsidR="00F47CC9" w:rsidRDefault="00F47CC9" w:rsidP="0046550B">
            <w:pPr>
              <w:jc w:val="both"/>
              <w:rPr>
                <w:b/>
              </w:rPr>
            </w:pPr>
          </w:p>
          <w:p w14:paraId="2A158833" w14:textId="77777777" w:rsidR="00C27BBC" w:rsidRDefault="00C27BBC" w:rsidP="0046550B">
            <w:pPr>
              <w:jc w:val="both"/>
              <w:rPr>
                <w:b/>
              </w:rPr>
            </w:pPr>
          </w:p>
          <w:p w14:paraId="69BF4F80" w14:textId="6569E225" w:rsidR="00C27BBC" w:rsidRDefault="00C27BBC" w:rsidP="0046550B">
            <w:pPr>
              <w:jc w:val="both"/>
              <w:rPr>
                <w:b/>
              </w:rPr>
            </w:pPr>
          </w:p>
        </w:tc>
      </w:tr>
      <w:tr w:rsidR="00C27BBC" w:rsidRPr="00631057" w14:paraId="6B7688A5" w14:textId="77777777" w:rsidTr="0046550B">
        <w:tc>
          <w:tcPr>
            <w:tcW w:w="9073" w:type="dxa"/>
            <w:gridSpan w:val="2"/>
          </w:tcPr>
          <w:p w14:paraId="74E0B46C" w14:textId="5CC32097" w:rsidR="00C27BBC" w:rsidRDefault="00C27BBC" w:rsidP="00CD7C53">
            <w:pPr>
              <w:jc w:val="both"/>
              <w:rPr>
                <w:b/>
              </w:rPr>
            </w:pPr>
            <w:r>
              <w:rPr>
                <w:b/>
              </w:rPr>
              <w:t>11. Please describe experiences of your organisation in supporting food producers and/or retailers in the development of new food products in the last 3 years</w:t>
            </w:r>
            <w:r w:rsidR="00CD7C53">
              <w:rPr>
                <w:b/>
              </w:rPr>
              <w:t xml:space="preserve"> (2018-2020)</w:t>
            </w:r>
            <w:r>
              <w:rPr>
                <w:b/>
              </w:rPr>
              <w:t xml:space="preserve">, in particular </w:t>
            </w:r>
            <w:r w:rsidR="00CD7C53">
              <w:rPr>
                <w:b/>
              </w:rPr>
              <w:t>product development involving value co-creation with consumers.</w:t>
            </w:r>
          </w:p>
        </w:tc>
      </w:tr>
      <w:tr w:rsidR="00110FC9" w:rsidRPr="00631057" w14:paraId="51AD1618" w14:textId="77777777" w:rsidTr="0046550B">
        <w:tc>
          <w:tcPr>
            <w:tcW w:w="9073" w:type="dxa"/>
            <w:gridSpan w:val="2"/>
          </w:tcPr>
          <w:p w14:paraId="4A882133" w14:textId="77777777" w:rsidR="00110FC9" w:rsidRDefault="00110FC9" w:rsidP="0046550B">
            <w:pPr>
              <w:jc w:val="both"/>
            </w:pPr>
          </w:p>
          <w:p w14:paraId="636E87CD" w14:textId="2947A43D" w:rsidR="00110FC9" w:rsidRDefault="00110FC9" w:rsidP="0046550B">
            <w:pPr>
              <w:jc w:val="both"/>
            </w:pPr>
          </w:p>
          <w:p w14:paraId="3C74870F" w14:textId="77777777" w:rsidR="00F47CC9" w:rsidRDefault="00F47CC9" w:rsidP="0046550B">
            <w:pPr>
              <w:jc w:val="both"/>
            </w:pPr>
          </w:p>
          <w:p w14:paraId="225CC15B" w14:textId="77777777" w:rsidR="00110FC9" w:rsidRDefault="00110FC9" w:rsidP="0046550B">
            <w:pPr>
              <w:jc w:val="both"/>
            </w:pPr>
          </w:p>
          <w:p w14:paraId="5B727987" w14:textId="77777777" w:rsidR="00110FC9" w:rsidRDefault="00110FC9" w:rsidP="0046550B">
            <w:pPr>
              <w:jc w:val="both"/>
            </w:pPr>
          </w:p>
        </w:tc>
      </w:tr>
    </w:tbl>
    <w:tbl>
      <w:tblPr>
        <w:tblStyle w:val="1"/>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62"/>
      </w:tblGrid>
      <w:tr w:rsidR="00110FC9" w:rsidRPr="00631057" w14:paraId="2B28381E" w14:textId="77777777" w:rsidTr="0046550B">
        <w:tc>
          <w:tcPr>
            <w:tcW w:w="9062" w:type="dxa"/>
          </w:tcPr>
          <w:p w14:paraId="3703E300" w14:textId="5875D292" w:rsidR="00FC0C82" w:rsidRDefault="00110FC9" w:rsidP="0046550B">
            <w:pPr>
              <w:jc w:val="both"/>
              <w:rPr>
                <w:b/>
              </w:rPr>
            </w:pPr>
            <w:r>
              <w:rPr>
                <w:b/>
              </w:rPr>
              <w:t xml:space="preserve">12. EIT Food RIS Consumer Engagement Labs will </w:t>
            </w:r>
            <w:r w:rsidR="00CD7C53">
              <w:rPr>
                <w:b/>
              </w:rPr>
              <w:t xml:space="preserve">be delivered via </w:t>
            </w:r>
            <w:r w:rsidR="00712664">
              <w:rPr>
                <w:b/>
              </w:rPr>
              <w:t>online video conferencing software Zoom</w:t>
            </w:r>
            <w:r>
              <w:rPr>
                <w:b/>
              </w:rPr>
              <w:t xml:space="preserve">. The costs </w:t>
            </w:r>
            <w:r w:rsidR="00313988">
              <w:rPr>
                <w:b/>
              </w:rPr>
              <w:t xml:space="preserve">of using Zoom platform </w:t>
            </w:r>
            <w:r>
              <w:rPr>
                <w:b/>
              </w:rPr>
              <w:t xml:space="preserve">will not be additionally reimbursed by EIT Food. Please briefly describe </w:t>
            </w:r>
            <w:r w:rsidR="00313988">
              <w:rPr>
                <w:b/>
              </w:rPr>
              <w:t xml:space="preserve">your experiences with </w:t>
            </w:r>
            <w:r w:rsidR="00CD7C53">
              <w:rPr>
                <w:b/>
              </w:rPr>
              <w:t xml:space="preserve">the online delivery of </w:t>
            </w:r>
            <w:r w:rsidR="00313988">
              <w:rPr>
                <w:b/>
              </w:rPr>
              <w:t>workshops, organisational meetings</w:t>
            </w:r>
            <w:r w:rsidR="00CD7C53">
              <w:rPr>
                <w:b/>
              </w:rPr>
              <w:t>, research projects</w:t>
            </w:r>
            <w:r w:rsidR="00313988">
              <w:rPr>
                <w:b/>
              </w:rPr>
              <w:t xml:space="preserve"> or educational activities</w:t>
            </w:r>
            <w:r>
              <w:rPr>
                <w:b/>
              </w:rPr>
              <w:t>.</w:t>
            </w:r>
          </w:p>
        </w:tc>
      </w:tr>
      <w:tr w:rsidR="00110FC9" w:rsidRPr="00631057" w14:paraId="2207268D" w14:textId="77777777" w:rsidTr="0046550B">
        <w:tc>
          <w:tcPr>
            <w:tcW w:w="9062" w:type="dxa"/>
          </w:tcPr>
          <w:p w14:paraId="40FD9B75" w14:textId="77777777" w:rsidR="00110FC9" w:rsidRDefault="00110FC9" w:rsidP="0046550B">
            <w:pPr>
              <w:jc w:val="both"/>
            </w:pPr>
          </w:p>
          <w:p w14:paraId="5C41B90F" w14:textId="77777777" w:rsidR="00110FC9" w:rsidRDefault="00110FC9" w:rsidP="0046550B">
            <w:pPr>
              <w:jc w:val="both"/>
            </w:pPr>
          </w:p>
          <w:p w14:paraId="60656152" w14:textId="5D6E2E8D" w:rsidR="00110FC9" w:rsidRDefault="00110FC9" w:rsidP="0046550B">
            <w:pPr>
              <w:jc w:val="both"/>
            </w:pPr>
          </w:p>
          <w:p w14:paraId="66FCCAD6" w14:textId="77777777" w:rsidR="00F47CC9" w:rsidRDefault="00F47CC9" w:rsidP="0046550B">
            <w:pPr>
              <w:jc w:val="both"/>
            </w:pPr>
          </w:p>
          <w:p w14:paraId="2C535DB5" w14:textId="77777777" w:rsidR="00110FC9" w:rsidRDefault="00110FC9" w:rsidP="0046550B">
            <w:pPr>
              <w:jc w:val="both"/>
            </w:pPr>
          </w:p>
          <w:p w14:paraId="153EB735" w14:textId="77777777" w:rsidR="00110FC9" w:rsidRDefault="00110FC9" w:rsidP="0046550B">
            <w:pPr>
              <w:jc w:val="both"/>
            </w:pPr>
          </w:p>
        </w:tc>
      </w:tr>
      <w:tr w:rsidR="00FC0C82" w:rsidRPr="00631057" w14:paraId="4065BA61" w14:textId="77777777" w:rsidTr="0046550B">
        <w:tc>
          <w:tcPr>
            <w:tcW w:w="9062" w:type="dxa"/>
          </w:tcPr>
          <w:p w14:paraId="1E5F12EC" w14:textId="035B4B85" w:rsidR="00AF0897" w:rsidRPr="00CD7C53" w:rsidRDefault="00CD7C53" w:rsidP="0046550B">
            <w:pPr>
              <w:jc w:val="both"/>
              <w:rPr>
                <w:b/>
                <w:bCs/>
              </w:rPr>
            </w:pPr>
            <w:r w:rsidRPr="00CD7C53">
              <w:rPr>
                <w:b/>
                <w:bCs/>
              </w:rPr>
              <w:lastRenderedPageBreak/>
              <w:t xml:space="preserve">13. </w:t>
            </w:r>
            <w:r>
              <w:rPr>
                <w:b/>
                <w:bCs/>
              </w:rPr>
              <w:t xml:space="preserve">Universities participating in </w:t>
            </w:r>
            <w:r w:rsidRPr="00CD7C53">
              <w:rPr>
                <w:b/>
                <w:bCs/>
              </w:rPr>
              <w:t xml:space="preserve">EIT Food RIS Consumer Engagement Labs </w:t>
            </w:r>
            <w:r>
              <w:rPr>
                <w:b/>
                <w:bCs/>
              </w:rPr>
              <w:t xml:space="preserve">2021 will need to leverage the project results </w:t>
            </w:r>
            <w:r w:rsidR="00F47CC9">
              <w:rPr>
                <w:b/>
                <w:bCs/>
              </w:rPr>
              <w:t xml:space="preserve">in ways consistent with the EIT’s </w:t>
            </w:r>
            <w:r w:rsidR="00FC0C82" w:rsidRPr="00CD7C53">
              <w:rPr>
                <w:b/>
                <w:bCs/>
              </w:rPr>
              <w:t xml:space="preserve">Knowledge </w:t>
            </w:r>
            <w:r w:rsidR="00F47CC9">
              <w:rPr>
                <w:b/>
                <w:bCs/>
              </w:rPr>
              <w:t>T</w:t>
            </w:r>
            <w:r w:rsidR="00FC0C82" w:rsidRPr="00CD7C53">
              <w:rPr>
                <w:b/>
                <w:bCs/>
              </w:rPr>
              <w:t xml:space="preserve">riangle </w:t>
            </w:r>
            <w:r w:rsidR="00F47CC9">
              <w:rPr>
                <w:b/>
                <w:bCs/>
              </w:rPr>
              <w:t xml:space="preserve">Integration model, in particular </w:t>
            </w:r>
            <w:r w:rsidR="00FC0C82" w:rsidRPr="00CD7C53">
              <w:rPr>
                <w:b/>
                <w:bCs/>
              </w:rPr>
              <w:t xml:space="preserve">use </w:t>
            </w:r>
            <w:r w:rsidR="00F47CC9">
              <w:rPr>
                <w:b/>
                <w:bCs/>
              </w:rPr>
              <w:t xml:space="preserve">the project findings to enhance the university’s </w:t>
            </w:r>
            <w:r w:rsidR="00FC0C82" w:rsidRPr="00CD7C53">
              <w:rPr>
                <w:b/>
                <w:bCs/>
              </w:rPr>
              <w:t xml:space="preserve">future educational activities </w:t>
            </w:r>
            <w:r w:rsidR="00AF0897" w:rsidRPr="00CD7C53">
              <w:rPr>
                <w:b/>
                <w:bCs/>
              </w:rPr>
              <w:t>after 2021</w:t>
            </w:r>
            <w:r w:rsidR="00F47CC9">
              <w:rPr>
                <w:b/>
                <w:bCs/>
              </w:rPr>
              <w:t>. Please describe how your educational offerings could benefit from the insights about food-related behaviours of elderly consumers and/or consumer co-creation methodology.</w:t>
            </w:r>
          </w:p>
        </w:tc>
      </w:tr>
      <w:tr w:rsidR="00FC0C82" w:rsidRPr="00631057" w14:paraId="4C67A2A8" w14:textId="77777777" w:rsidTr="0046550B">
        <w:tc>
          <w:tcPr>
            <w:tcW w:w="9062" w:type="dxa"/>
          </w:tcPr>
          <w:p w14:paraId="5127E3EB" w14:textId="77777777" w:rsidR="00FC0C82" w:rsidRDefault="00FC0C82" w:rsidP="0046550B">
            <w:pPr>
              <w:jc w:val="both"/>
              <w:rPr>
                <w:lang w:val="en-US"/>
              </w:rPr>
            </w:pPr>
          </w:p>
          <w:p w14:paraId="63F59C4D" w14:textId="77777777" w:rsidR="00F47CC9" w:rsidRDefault="00F47CC9" w:rsidP="0046550B">
            <w:pPr>
              <w:jc w:val="both"/>
              <w:rPr>
                <w:lang w:val="en-US"/>
              </w:rPr>
            </w:pPr>
          </w:p>
          <w:p w14:paraId="4949C75E" w14:textId="0AFE5800" w:rsidR="00F47CC9" w:rsidRDefault="00F47CC9" w:rsidP="0046550B">
            <w:pPr>
              <w:jc w:val="both"/>
              <w:rPr>
                <w:lang w:val="en-US"/>
              </w:rPr>
            </w:pPr>
          </w:p>
          <w:p w14:paraId="5A82ACD3" w14:textId="622CF6AA" w:rsidR="00F47CC9" w:rsidRDefault="00F47CC9" w:rsidP="0046550B">
            <w:pPr>
              <w:jc w:val="both"/>
              <w:rPr>
                <w:lang w:val="en-US"/>
              </w:rPr>
            </w:pPr>
          </w:p>
          <w:p w14:paraId="71FFB3B1" w14:textId="77777777" w:rsidR="00F47CC9" w:rsidRDefault="00F47CC9" w:rsidP="0046550B">
            <w:pPr>
              <w:jc w:val="both"/>
              <w:rPr>
                <w:lang w:val="en-US"/>
              </w:rPr>
            </w:pPr>
          </w:p>
          <w:p w14:paraId="6D4D5FF8" w14:textId="607A277D" w:rsidR="00F47CC9" w:rsidRPr="00FC0C82" w:rsidRDefault="00F47CC9" w:rsidP="0046550B">
            <w:pPr>
              <w:jc w:val="both"/>
              <w:rPr>
                <w:lang w:val="en-US"/>
              </w:rPr>
            </w:pPr>
          </w:p>
        </w:tc>
      </w:tr>
    </w:tbl>
    <w:p w14:paraId="1526DA74" w14:textId="77777777" w:rsidR="00110FC9" w:rsidRPr="00E21492" w:rsidRDefault="00110FC9" w:rsidP="00110FC9">
      <w:pPr>
        <w:jc w:val="both"/>
        <w:rPr>
          <w:i/>
          <w:lang w:val="en-GB"/>
        </w:rPr>
      </w:pPr>
    </w:p>
    <w:p w14:paraId="0E974A78" w14:textId="606CE7AF" w:rsidR="00110FC9" w:rsidRPr="00E21492" w:rsidRDefault="00110FC9" w:rsidP="00DF3FA9">
      <w:pPr>
        <w:spacing w:after="0" w:line="240" w:lineRule="auto"/>
        <w:jc w:val="both"/>
        <w:rPr>
          <w:i/>
          <w:lang w:val="en-GB"/>
        </w:rPr>
      </w:pPr>
      <w:r w:rsidRPr="00E21492">
        <w:rPr>
          <w:i/>
          <w:lang w:val="en-GB"/>
        </w:rPr>
        <w:t>By submitting this application form, I confirm that the information provided above correctly represents the scope of activities and plans of my organisation. I understand that the information provided in this form may be used to define obligations in subcontract agreement. I give consent to processing the application by EIT Food, its Co-Location Centres, University of Warsaw and external experts involved in the evaluation process, and am willing to cooperate to provide further information or documents confirming the facts presented above.</w:t>
      </w:r>
    </w:p>
    <w:p w14:paraId="5DD125C6" w14:textId="40FA2208" w:rsidR="00110FC9" w:rsidRPr="00E865C8" w:rsidRDefault="00110FC9" w:rsidP="00DF3FA9">
      <w:pPr>
        <w:spacing w:after="0" w:line="240" w:lineRule="auto"/>
        <w:jc w:val="both"/>
        <w:rPr>
          <w:i/>
          <w:lang w:val="en-GB"/>
        </w:rPr>
      </w:pPr>
      <w:r w:rsidRPr="00E21492">
        <w:rPr>
          <w:i/>
          <w:lang w:val="en-GB"/>
        </w:rPr>
        <w:t>If selected, I declare the willingness to promptly proceed to sign the subcontract agreement with EIT Food based on the template published online by EIT Food as part of the call documentation. I will act as subcontractor in EIT Food RIS Consumer Engagement Labs in 202</w:t>
      </w:r>
      <w:r w:rsidR="00E865C8">
        <w:rPr>
          <w:i/>
          <w:lang w:val="en-GB"/>
        </w:rPr>
        <w:t>1</w:t>
      </w:r>
      <w:r w:rsidRPr="00E21492">
        <w:rPr>
          <w:i/>
          <w:lang w:val="en-GB"/>
        </w:rPr>
        <w:t xml:space="preserve"> based on conditions described in the “Call for expression of interest to participate in EIT Food RIS Consumer Engagement Labs”. I am aware of the scope of services that should be provided and confirm having familiarized myself with the contents of the „Call for expressions of interest to participate in EIT Food RIS Consumer Engagement Labs”, subcontract agreement and excerpts from EIT Food Framework Partnership Agreement</w:t>
      </w:r>
      <w:r w:rsidR="00FA5301">
        <w:rPr>
          <w:i/>
          <w:lang w:val="en-GB"/>
        </w:rPr>
        <w:t xml:space="preserve"> (“FPA”)</w:t>
      </w:r>
      <w:r w:rsidRPr="00E21492">
        <w:rPr>
          <w:i/>
          <w:lang w:val="en-GB"/>
        </w:rPr>
        <w:t>, published online by EIT Food as part of the call documentation.</w:t>
      </w:r>
      <w:r w:rsidR="00FA5301">
        <w:rPr>
          <w:i/>
          <w:lang w:val="en-GB"/>
        </w:rPr>
        <w:t xml:space="preserve"> </w:t>
      </w:r>
    </w:p>
    <w:p w14:paraId="3BA2F964" w14:textId="77777777" w:rsidR="00110FC9" w:rsidRPr="00E21492" w:rsidRDefault="00110FC9" w:rsidP="00110FC9">
      <w:pPr>
        <w:jc w:val="both"/>
        <w:rPr>
          <w:lang w:val="en-GB"/>
        </w:rPr>
      </w:pPr>
    </w:p>
    <w:p w14:paraId="764650B5" w14:textId="77777777" w:rsidR="00110FC9" w:rsidRPr="00E21492" w:rsidRDefault="00110FC9" w:rsidP="00110FC9">
      <w:pPr>
        <w:jc w:val="both"/>
        <w:rPr>
          <w:lang w:val="en-GB"/>
        </w:rPr>
      </w:pPr>
      <w:r w:rsidRPr="00E21492">
        <w:rPr>
          <w:b/>
          <w:lang w:val="en-GB"/>
        </w:rPr>
        <w:t>Date, place</w:t>
      </w:r>
      <w:r w:rsidRPr="00E21492">
        <w:rPr>
          <w:lang w:val="en-GB"/>
        </w:rPr>
        <w:tab/>
      </w:r>
      <w:r w:rsidRPr="00E21492">
        <w:rPr>
          <w:lang w:val="en-GB"/>
        </w:rPr>
        <w:tab/>
      </w:r>
      <w:r w:rsidRPr="00E21492">
        <w:rPr>
          <w:lang w:val="en-GB"/>
        </w:rPr>
        <w:tab/>
      </w:r>
      <w:r w:rsidRPr="00E21492">
        <w:rPr>
          <w:lang w:val="en-GB"/>
        </w:rPr>
        <w:tab/>
      </w:r>
      <w:r w:rsidRPr="00E21492">
        <w:rPr>
          <w:lang w:val="en-GB"/>
        </w:rPr>
        <w:tab/>
      </w:r>
      <w:r w:rsidRPr="00E21492">
        <w:rPr>
          <w:lang w:val="en-GB"/>
        </w:rPr>
        <w:tab/>
        <w:t>……………………………………………………………………</w:t>
      </w:r>
    </w:p>
    <w:p w14:paraId="029338BA" w14:textId="77777777" w:rsidR="00110FC9" w:rsidRPr="00E21492" w:rsidRDefault="00110FC9" w:rsidP="00110FC9">
      <w:pPr>
        <w:jc w:val="both"/>
        <w:rPr>
          <w:lang w:val="en-GB"/>
        </w:rPr>
      </w:pPr>
      <w:r w:rsidRPr="00E21492">
        <w:rPr>
          <w:b/>
          <w:lang w:val="en-GB"/>
        </w:rPr>
        <w:t>Name of the person submitting the application</w:t>
      </w:r>
      <w:r w:rsidRPr="00E21492">
        <w:rPr>
          <w:b/>
          <w:lang w:val="en-GB"/>
        </w:rPr>
        <w:tab/>
      </w:r>
      <w:r w:rsidRPr="00E21492">
        <w:rPr>
          <w:lang w:val="en-GB"/>
        </w:rPr>
        <w:t>……………………………………………………………………</w:t>
      </w:r>
    </w:p>
    <w:p w14:paraId="64F3EC8B" w14:textId="77777777" w:rsidR="00110FC9" w:rsidRPr="00EE01B7" w:rsidRDefault="00110FC9" w:rsidP="00110FC9">
      <w:pPr>
        <w:jc w:val="both"/>
        <w:rPr>
          <w:lang w:val="en-GB"/>
        </w:rPr>
      </w:pPr>
      <w:r w:rsidRPr="00EE01B7">
        <w:rPr>
          <w:b/>
          <w:lang w:val="en-GB"/>
        </w:rPr>
        <w:t>Organisation submitting the application</w:t>
      </w:r>
      <w:r w:rsidRPr="00EE01B7">
        <w:rPr>
          <w:lang w:val="en-GB"/>
        </w:rPr>
        <w:tab/>
      </w:r>
      <w:r w:rsidRPr="00EE01B7">
        <w:rPr>
          <w:lang w:val="en-GB"/>
        </w:rPr>
        <w:tab/>
        <w:t>……………………………………………………………………</w:t>
      </w:r>
    </w:p>
    <w:p w14:paraId="7CC67A72" w14:textId="344993AB" w:rsidR="00110FC9" w:rsidRDefault="00110FC9" w:rsidP="00110FC9"/>
    <w:sectPr w:rsidR="00110FC9" w:rsidSect="00DF3FA9">
      <w:headerReference w:type="even" r:id="rId8"/>
      <w:headerReference w:type="default" r:id="rId9"/>
      <w:footerReference w:type="default" r:id="rId10"/>
      <w:headerReference w:type="first" r:id="rId11"/>
      <w:pgSz w:w="11906" w:h="16838"/>
      <w:pgMar w:top="851" w:right="1417" w:bottom="993" w:left="1417" w:header="708" w:footer="69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2F0873" w14:textId="77777777" w:rsidR="00A4797A" w:rsidRDefault="00A4797A" w:rsidP="00F85A4A">
      <w:r>
        <w:separator/>
      </w:r>
    </w:p>
  </w:endnote>
  <w:endnote w:type="continuationSeparator" w:id="0">
    <w:p w14:paraId="4C3925BE" w14:textId="77777777" w:rsidR="00A4797A" w:rsidRDefault="00A4797A" w:rsidP="00F85A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56402066"/>
      <w:docPartObj>
        <w:docPartGallery w:val="Page Numbers (Bottom of Page)"/>
        <w:docPartUnique/>
      </w:docPartObj>
    </w:sdtPr>
    <w:sdtEndPr/>
    <w:sdtContent>
      <w:p w14:paraId="746FE668" w14:textId="77777777" w:rsidR="0046550B" w:rsidRDefault="00DF3FA9" w:rsidP="00DF3FA9">
        <w:pPr>
          <w:pStyle w:val="Footer"/>
          <w:jc w:val="center"/>
        </w:pPr>
        <w:r>
          <w:fldChar w:fldCharType="begin"/>
        </w:r>
        <w:r>
          <w:instrText>PAGE   \* MERGEFORMAT</w:instrText>
        </w:r>
        <w:r>
          <w:fldChar w:fldCharType="separate"/>
        </w:r>
        <w:r w:rsidR="00715A48">
          <w:rPr>
            <w:noProof/>
          </w:rPr>
          <w:t>4</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CA1E71" w14:textId="77777777" w:rsidR="00A4797A" w:rsidRDefault="00A4797A" w:rsidP="00F85A4A">
      <w:r>
        <w:separator/>
      </w:r>
    </w:p>
  </w:footnote>
  <w:footnote w:type="continuationSeparator" w:id="0">
    <w:p w14:paraId="25E48562" w14:textId="77777777" w:rsidR="00A4797A" w:rsidRDefault="00A4797A" w:rsidP="00F85A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69C024" w14:textId="77777777" w:rsidR="0046550B" w:rsidRDefault="00A4797A" w:rsidP="00F85A4A">
    <w:pPr>
      <w:pStyle w:val="Header"/>
    </w:pPr>
    <w:r>
      <w:rPr>
        <w:noProof/>
        <w:lang w:eastAsia="pl-PL"/>
      </w:rPr>
      <w:pict w14:anchorId="11D69C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6127297" o:spid="_x0000_s2050" type="#_x0000_t75" style="position:absolute;margin-left:0;margin-top:0;width:682.3pt;height:681.6pt;z-index:-251655168;mso-position-horizontal:center;mso-position-horizontal-relative:margin;mso-position-vertical:center;mso-position-vertical-relative:margin" o:allowincell="f">
          <v:imagedata r:id="rId1" o:title="BG"/>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D2BCD3" w14:textId="77777777" w:rsidR="0046550B" w:rsidRDefault="0046550B" w:rsidP="00F85A4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1FC380" w14:textId="77777777" w:rsidR="0046550B" w:rsidRDefault="00A4797A" w:rsidP="00F85A4A">
    <w:pPr>
      <w:pStyle w:val="Header"/>
    </w:pPr>
    <w:r>
      <w:rPr>
        <w:noProof/>
        <w:lang w:eastAsia="pl-PL"/>
      </w:rPr>
      <w:pict w14:anchorId="712F02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6127296" o:spid="_x0000_s2049" type="#_x0000_t75" style="position:absolute;margin-left:0;margin-top:0;width:682.3pt;height:681.6pt;z-index:-251656192;mso-position-horizontal:center;mso-position-horizontal-relative:margin;mso-position-vertical:center;mso-position-vertical-relative:margin" o:allowincell="f">
          <v:imagedata r:id="rId1" o:title="BG"/>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A9279E"/>
    <w:multiLevelType w:val="hybridMultilevel"/>
    <w:tmpl w:val="20E206FE"/>
    <w:lvl w:ilvl="0" w:tplc="04150011">
      <w:start w:val="1"/>
      <w:numFmt w:val="decimal"/>
      <w:lvlText w:val="%1)"/>
      <w:lvlJc w:val="left"/>
      <w:pPr>
        <w:ind w:left="1068" w:hanging="360"/>
      </w:p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1" w15:restartNumberingAfterBreak="0">
    <w:nsid w:val="137F213F"/>
    <w:multiLevelType w:val="multilevel"/>
    <w:tmpl w:val="6B3A2C1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22152A08"/>
    <w:multiLevelType w:val="hybridMultilevel"/>
    <w:tmpl w:val="AE8A97BE"/>
    <w:lvl w:ilvl="0" w:tplc="904C51FC">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25501990"/>
    <w:multiLevelType w:val="hybridMultilevel"/>
    <w:tmpl w:val="CDB899BE"/>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4" w15:restartNumberingAfterBreak="0">
    <w:nsid w:val="26D7462D"/>
    <w:multiLevelType w:val="hybridMultilevel"/>
    <w:tmpl w:val="CAD83A08"/>
    <w:lvl w:ilvl="0" w:tplc="04150001">
      <w:start w:val="1"/>
      <w:numFmt w:val="bullet"/>
      <w:lvlText w:val=""/>
      <w:lvlJc w:val="left"/>
      <w:pPr>
        <w:ind w:left="717" w:hanging="360"/>
      </w:pPr>
      <w:rPr>
        <w:rFonts w:ascii="Symbol" w:hAnsi="Symbol" w:hint="default"/>
      </w:rPr>
    </w:lvl>
    <w:lvl w:ilvl="1" w:tplc="04150003" w:tentative="1">
      <w:start w:val="1"/>
      <w:numFmt w:val="bullet"/>
      <w:lvlText w:val="o"/>
      <w:lvlJc w:val="left"/>
      <w:pPr>
        <w:ind w:left="1437" w:hanging="360"/>
      </w:pPr>
      <w:rPr>
        <w:rFonts w:ascii="Courier New" w:hAnsi="Courier New" w:cs="Courier New" w:hint="default"/>
      </w:rPr>
    </w:lvl>
    <w:lvl w:ilvl="2" w:tplc="04150005" w:tentative="1">
      <w:start w:val="1"/>
      <w:numFmt w:val="bullet"/>
      <w:lvlText w:val=""/>
      <w:lvlJc w:val="left"/>
      <w:pPr>
        <w:ind w:left="2157" w:hanging="360"/>
      </w:pPr>
      <w:rPr>
        <w:rFonts w:ascii="Wingdings" w:hAnsi="Wingdings" w:hint="default"/>
      </w:rPr>
    </w:lvl>
    <w:lvl w:ilvl="3" w:tplc="04150001" w:tentative="1">
      <w:start w:val="1"/>
      <w:numFmt w:val="bullet"/>
      <w:lvlText w:val=""/>
      <w:lvlJc w:val="left"/>
      <w:pPr>
        <w:ind w:left="2877" w:hanging="360"/>
      </w:pPr>
      <w:rPr>
        <w:rFonts w:ascii="Symbol" w:hAnsi="Symbol" w:hint="default"/>
      </w:rPr>
    </w:lvl>
    <w:lvl w:ilvl="4" w:tplc="04150003" w:tentative="1">
      <w:start w:val="1"/>
      <w:numFmt w:val="bullet"/>
      <w:lvlText w:val="o"/>
      <w:lvlJc w:val="left"/>
      <w:pPr>
        <w:ind w:left="3597" w:hanging="360"/>
      </w:pPr>
      <w:rPr>
        <w:rFonts w:ascii="Courier New" w:hAnsi="Courier New" w:cs="Courier New" w:hint="default"/>
      </w:rPr>
    </w:lvl>
    <w:lvl w:ilvl="5" w:tplc="04150005" w:tentative="1">
      <w:start w:val="1"/>
      <w:numFmt w:val="bullet"/>
      <w:lvlText w:val=""/>
      <w:lvlJc w:val="left"/>
      <w:pPr>
        <w:ind w:left="4317" w:hanging="360"/>
      </w:pPr>
      <w:rPr>
        <w:rFonts w:ascii="Wingdings" w:hAnsi="Wingdings" w:hint="default"/>
      </w:rPr>
    </w:lvl>
    <w:lvl w:ilvl="6" w:tplc="04150001" w:tentative="1">
      <w:start w:val="1"/>
      <w:numFmt w:val="bullet"/>
      <w:lvlText w:val=""/>
      <w:lvlJc w:val="left"/>
      <w:pPr>
        <w:ind w:left="5037" w:hanging="360"/>
      </w:pPr>
      <w:rPr>
        <w:rFonts w:ascii="Symbol" w:hAnsi="Symbol" w:hint="default"/>
      </w:rPr>
    </w:lvl>
    <w:lvl w:ilvl="7" w:tplc="04150003" w:tentative="1">
      <w:start w:val="1"/>
      <w:numFmt w:val="bullet"/>
      <w:lvlText w:val="o"/>
      <w:lvlJc w:val="left"/>
      <w:pPr>
        <w:ind w:left="5757" w:hanging="360"/>
      </w:pPr>
      <w:rPr>
        <w:rFonts w:ascii="Courier New" w:hAnsi="Courier New" w:cs="Courier New" w:hint="default"/>
      </w:rPr>
    </w:lvl>
    <w:lvl w:ilvl="8" w:tplc="04150005" w:tentative="1">
      <w:start w:val="1"/>
      <w:numFmt w:val="bullet"/>
      <w:lvlText w:val=""/>
      <w:lvlJc w:val="left"/>
      <w:pPr>
        <w:ind w:left="6477" w:hanging="360"/>
      </w:pPr>
      <w:rPr>
        <w:rFonts w:ascii="Wingdings" w:hAnsi="Wingdings" w:hint="default"/>
      </w:rPr>
    </w:lvl>
  </w:abstractNum>
  <w:abstractNum w:abstractNumId="5" w15:restartNumberingAfterBreak="0">
    <w:nsid w:val="2F36740C"/>
    <w:multiLevelType w:val="hybridMultilevel"/>
    <w:tmpl w:val="AE8A97BE"/>
    <w:lvl w:ilvl="0" w:tplc="904C51FC">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3A923E71"/>
    <w:multiLevelType w:val="hybridMultilevel"/>
    <w:tmpl w:val="D3E6A73E"/>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7" w15:restartNumberingAfterBreak="0">
    <w:nsid w:val="431661DF"/>
    <w:multiLevelType w:val="hybridMultilevel"/>
    <w:tmpl w:val="DE829EBC"/>
    <w:lvl w:ilvl="0" w:tplc="04150001">
      <w:start w:val="1"/>
      <w:numFmt w:val="bullet"/>
      <w:lvlText w:val=""/>
      <w:lvlJc w:val="left"/>
      <w:pPr>
        <w:ind w:left="1440" w:hanging="360"/>
      </w:pPr>
      <w:rPr>
        <w:rFonts w:ascii="Symbol" w:hAnsi="Symbol" w:hint="default"/>
      </w:rPr>
    </w:lvl>
    <w:lvl w:ilvl="1" w:tplc="04150001">
      <w:start w:val="1"/>
      <w:numFmt w:val="bullet"/>
      <w:lvlText w:val=""/>
      <w:lvlJc w:val="left"/>
      <w:pPr>
        <w:ind w:left="2160" w:hanging="360"/>
      </w:pPr>
      <w:rPr>
        <w:rFonts w:ascii="Symbol" w:hAnsi="Symbol" w:hint="default"/>
      </w:rPr>
    </w:lvl>
    <w:lvl w:ilvl="2" w:tplc="04150001">
      <w:start w:val="1"/>
      <w:numFmt w:val="bullet"/>
      <w:lvlText w:val=""/>
      <w:lvlJc w:val="left"/>
      <w:pPr>
        <w:ind w:left="2880" w:hanging="180"/>
      </w:pPr>
      <w:rPr>
        <w:rFonts w:ascii="Symbol" w:hAnsi="Symbol" w:hint="default"/>
      </w:r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8" w15:restartNumberingAfterBreak="0">
    <w:nsid w:val="69F36D95"/>
    <w:multiLevelType w:val="hybridMultilevel"/>
    <w:tmpl w:val="78A2492E"/>
    <w:lvl w:ilvl="0" w:tplc="2E12DACC">
      <w:start w:val="1"/>
      <w:numFmt w:val="decimal"/>
      <w:lvlText w:val="%1)"/>
      <w:lvlJc w:val="left"/>
      <w:pPr>
        <w:ind w:left="144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6D397A9E"/>
    <w:multiLevelType w:val="hybridMultilevel"/>
    <w:tmpl w:val="81F64502"/>
    <w:lvl w:ilvl="0" w:tplc="CF64C9D8">
      <w:start w:val="9"/>
      <w:numFmt w:val="decimal"/>
      <w:lvlText w:val="%1)"/>
      <w:lvlJc w:val="left"/>
      <w:pPr>
        <w:ind w:left="1068" w:hanging="360"/>
      </w:pPr>
      <w:rPr>
        <w:rFonts w:hint="default"/>
      </w:rPr>
    </w:lvl>
    <w:lvl w:ilvl="1" w:tplc="04150019" w:tentative="1">
      <w:start w:val="1"/>
      <w:numFmt w:val="lowerLetter"/>
      <w:lvlText w:val="%2."/>
      <w:lvlJc w:val="left"/>
      <w:pPr>
        <w:ind w:left="1068" w:hanging="360"/>
      </w:pPr>
    </w:lvl>
    <w:lvl w:ilvl="2" w:tplc="0415001B" w:tentative="1">
      <w:start w:val="1"/>
      <w:numFmt w:val="lowerRoman"/>
      <w:lvlText w:val="%3."/>
      <w:lvlJc w:val="right"/>
      <w:pPr>
        <w:ind w:left="1788" w:hanging="180"/>
      </w:pPr>
    </w:lvl>
    <w:lvl w:ilvl="3" w:tplc="0415000F" w:tentative="1">
      <w:start w:val="1"/>
      <w:numFmt w:val="decimal"/>
      <w:lvlText w:val="%4."/>
      <w:lvlJc w:val="left"/>
      <w:pPr>
        <w:ind w:left="2508" w:hanging="360"/>
      </w:pPr>
    </w:lvl>
    <w:lvl w:ilvl="4" w:tplc="04150019" w:tentative="1">
      <w:start w:val="1"/>
      <w:numFmt w:val="lowerLetter"/>
      <w:lvlText w:val="%5."/>
      <w:lvlJc w:val="left"/>
      <w:pPr>
        <w:ind w:left="3228" w:hanging="360"/>
      </w:pPr>
    </w:lvl>
    <w:lvl w:ilvl="5" w:tplc="0415001B" w:tentative="1">
      <w:start w:val="1"/>
      <w:numFmt w:val="lowerRoman"/>
      <w:lvlText w:val="%6."/>
      <w:lvlJc w:val="right"/>
      <w:pPr>
        <w:ind w:left="3948" w:hanging="180"/>
      </w:pPr>
    </w:lvl>
    <w:lvl w:ilvl="6" w:tplc="0415000F" w:tentative="1">
      <w:start w:val="1"/>
      <w:numFmt w:val="decimal"/>
      <w:lvlText w:val="%7."/>
      <w:lvlJc w:val="left"/>
      <w:pPr>
        <w:ind w:left="4668" w:hanging="360"/>
      </w:pPr>
    </w:lvl>
    <w:lvl w:ilvl="7" w:tplc="04150019" w:tentative="1">
      <w:start w:val="1"/>
      <w:numFmt w:val="lowerLetter"/>
      <w:lvlText w:val="%8."/>
      <w:lvlJc w:val="left"/>
      <w:pPr>
        <w:ind w:left="5388" w:hanging="360"/>
      </w:pPr>
    </w:lvl>
    <w:lvl w:ilvl="8" w:tplc="0415001B" w:tentative="1">
      <w:start w:val="1"/>
      <w:numFmt w:val="lowerRoman"/>
      <w:lvlText w:val="%9."/>
      <w:lvlJc w:val="right"/>
      <w:pPr>
        <w:ind w:left="6108" w:hanging="180"/>
      </w:pPr>
    </w:lvl>
  </w:abstractNum>
  <w:abstractNum w:abstractNumId="10" w15:restartNumberingAfterBreak="0">
    <w:nsid w:val="7C9A7CB8"/>
    <w:multiLevelType w:val="hybridMultilevel"/>
    <w:tmpl w:val="F7EA50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7D7C412D"/>
    <w:multiLevelType w:val="hybridMultilevel"/>
    <w:tmpl w:val="529CBF9A"/>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2" w15:restartNumberingAfterBreak="0">
    <w:nsid w:val="7DDA6D19"/>
    <w:multiLevelType w:val="hybridMultilevel"/>
    <w:tmpl w:val="DE2E0500"/>
    <w:lvl w:ilvl="0" w:tplc="38D492A2">
      <w:start w:val="1"/>
      <w:numFmt w:val="decimal"/>
      <w:lvlText w:val="(%1)"/>
      <w:lvlJc w:val="left"/>
      <w:pPr>
        <w:ind w:left="720" w:hanging="360"/>
      </w:pPr>
      <w:rPr>
        <w:rFonts w:hint="default"/>
      </w:rPr>
    </w:lvl>
    <w:lvl w:ilvl="1" w:tplc="2E12DACC">
      <w:start w:val="1"/>
      <w:numFmt w:val="decimal"/>
      <w:lvlText w:val="%2)"/>
      <w:lvlJc w:val="left"/>
      <w:pPr>
        <w:ind w:left="1440" w:hanging="360"/>
      </w:pPr>
      <w:rPr>
        <w:rFonts w:hint="default"/>
      </w:rPr>
    </w:lvl>
    <w:lvl w:ilvl="2" w:tplc="1CCABBB0">
      <w:start w:val="1"/>
      <w:numFmt w:val="bullet"/>
      <w:lvlText w:val="-"/>
      <w:lvlJc w:val="left"/>
      <w:pPr>
        <w:ind w:left="2340" w:hanging="360"/>
      </w:pPr>
      <w:rPr>
        <w:rFonts w:ascii="Calibri" w:eastAsia="Times New Roman" w:hAnsi="Calibri" w:cs="Calibri"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7E70712A"/>
    <w:multiLevelType w:val="hybridMultilevel"/>
    <w:tmpl w:val="595A3E18"/>
    <w:lvl w:ilvl="0" w:tplc="38D492A2">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4"/>
  </w:num>
  <w:num w:numId="2">
    <w:abstractNumId w:val="1"/>
  </w:num>
  <w:num w:numId="3">
    <w:abstractNumId w:val="10"/>
  </w:num>
  <w:num w:numId="4">
    <w:abstractNumId w:val="2"/>
  </w:num>
  <w:num w:numId="5">
    <w:abstractNumId w:val="12"/>
  </w:num>
  <w:num w:numId="6">
    <w:abstractNumId w:val="5"/>
  </w:num>
  <w:num w:numId="7">
    <w:abstractNumId w:val="3"/>
  </w:num>
  <w:num w:numId="8">
    <w:abstractNumId w:val="6"/>
  </w:num>
  <w:num w:numId="9">
    <w:abstractNumId w:val="13"/>
  </w:num>
  <w:num w:numId="10">
    <w:abstractNumId w:val="11"/>
  </w:num>
  <w:num w:numId="11">
    <w:abstractNumId w:val="0"/>
  </w:num>
  <w:num w:numId="12">
    <w:abstractNumId w:val="7"/>
  </w:num>
  <w:num w:numId="13">
    <w:abstractNumId w:val="8"/>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hyphenationZone w:val="425"/>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xMzM2MTQ2NzMwMTZW0lEKTi0uzszPAykwrAUAEKEomCwAAAA="/>
  </w:docVars>
  <w:rsids>
    <w:rsidRoot w:val="00B42F41"/>
    <w:rsid w:val="000176C8"/>
    <w:rsid w:val="000606C8"/>
    <w:rsid w:val="000653C5"/>
    <w:rsid w:val="000808FB"/>
    <w:rsid w:val="000837BA"/>
    <w:rsid w:val="00091AD6"/>
    <w:rsid w:val="00097EDD"/>
    <w:rsid w:val="000D324A"/>
    <w:rsid w:val="000E1123"/>
    <w:rsid w:val="000E2E36"/>
    <w:rsid w:val="000E6E0C"/>
    <w:rsid w:val="000F2F99"/>
    <w:rsid w:val="00105FEA"/>
    <w:rsid w:val="00110FC9"/>
    <w:rsid w:val="00134F68"/>
    <w:rsid w:val="00147CA2"/>
    <w:rsid w:val="001506C6"/>
    <w:rsid w:val="001D75D2"/>
    <w:rsid w:val="001E2A21"/>
    <w:rsid w:val="001E3CC5"/>
    <w:rsid w:val="001E7117"/>
    <w:rsid w:val="002203C5"/>
    <w:rsid w:val="00261035"/>
    <w:rsid w:val="00264047"/>
    <w:rsid w:val="002C67E9"/>
    <w:rsid w:val="002E3762"/>
    <w:rsid w:val="0030116C"/>
    <w:rsid w:val="00313988"/>
    <w:rsid w:val="003415CB"/>
    <w:rsid w:val="00341A34"/>
    <w:rsid w:val="003428FD"/>
    <w:rsid w:val="00344C02"/>
    <w:rsid w:val="00360113"/>
    <w:rsid w:val="0036068F"/>
    <w:rsid w:val="0039562B"/>
    <w:rsid w:val="003966BF"/>
    <w:rsid w:val="003A13D1"/>
    <w:rsid w:val="003A7D3A"/>
    <w:rsid w:val="003B0C5C"/>
    <w:rsid w:val="004476BD"/>
    <w:rsid w:val="0046086A"/>
    <w:rsid w:val="0046086C"/>
    <w:rsid w:val="0046245A"/>
    <w:rsid w:val="00464227"/>
    <w:rsid w:val="0046550B"/>
    <w:rsid w:val="0048078D"/>
    <w:rsid w:val="00483681"/>
    <w:rsid w:val="00495246"/>
    <w:rsid w:val="004A418E"/>
    <w:rsid w:val="004C2BF3"/>
    <w:rsid w:val="004C4CF1"/>
    <w:rsid w:val="004E1ADA"/>
    <w:rsid w:val="004E1C61"/>
    <w:rsid w:val="004E6F67"/>
    <w:rsid w:val="004F5CC8"/>
    <w:rsid w:val="00564D3A"/>
    <w:rsid w:val="00571FF8"/>
    <w:rsid w:val="005871B4"/>
    <w:rsid w:val="005A037E"/>
    <w:rsid w:val="005B1221"/>
    <w:rsid w:val="005F6187"/>
    <w:rsid w:val="00631057"/>
    <w:rsid w:val="00663A50"/>
    <w:rsid w:val="00673B1D"/>
    <w:rsid w:val="006A19A6"/>
    <w:rsid w:val="006B7A05"/>
    <w:rsid w:val="006C1716"/>
    <w:rsid w:val="00705B88"/>
    <w:rsid w:val="00712664"/>
    <w:rsid w:val="00714200"/>
    <w:rsid w:val="00715A48"/>
    <w:rsid w:val="007228FC"/>
    <w:rsid w:val="007327D1"/>
    <w:rsid w:val="00765BB1"/>
    <w:rsid w:val="0078510A"/>
    <w:rsid w:val="007A785F"/>
    <w:rsid w:val="007C3F67"/>
    <w:rsid w:val="007E77EA"/>
    <w:rsid w:val="007F3BF4"/>
    <w:rsid w:val="00814C66"/>
    <w:rsid w:val="00817DBC"/>
    <w:rsid w:val="0083223D"/>
    <w:rsid w:val="00861E7A"/>
    <w:rsid w:val="008748C3"/>
    <w:rsid w:val="00886984"/>
    <w:rsid w:val="00892EA6"/>
    <w:rsid w:val="008A1964"/>
    <w:rsid w:val="008C2226"/>
    <w:rsid w:val="0091628F"/>
    <w:rsid w:val="009A0C79"/>
    <w:rsid w:val="009C1992"/>
    <w:rsid w:val="009E35DF"/>
    <w:rsid w:val="009F0166"/>
    <w:rsid w:val="009F5424"/>
    <w:rsid w:val="00A4228D"/>
    <w:rsid w:val="00A4797A"/>
    <w:rsid w:val="00A47AEE"/>
    <w:rsid w:val="00A808DB"/>
    <w:rsid w:val="00AF0897"/>
    <w:rsid w:val="00B42F41"/>
    <w:rsid w:val="00B45812"/>
    <w:rsid w:val="00BE142A"/>
    <w:rsid w:val="00BF0E2C"/>
    <w:rsid w:val="00BF29AF"/>
    <w:rsid w:val="00BF6C00"/>
    <w:rsid w:val="00C003CB"/>
    <w:rsid w:val="00C27BBC"/>
    <w:rsid w:val="00C60362"/>
    <w:rsid w:val="00C83A06"/>
    <w:rsid w:val="00CA0C76"/>
    <w:rsid w:val="00CC6A63"/>
    <w:rsid w:val="00CD2802"/>
    <w:rsid w:val="00CD7C53"/>
    <w:rsid w:val="00D02836"/>
    <w:rsid w:val="00D138F9"/>
    <w:rsid w:val="00DB2A51"/>
    <w:rsid w:val="00DB4EC9"/>
    <w:rsid w:val="00DD2F68"/>
    <w:rsid w:val="00DE40BD"/>
    <w:rsid w:val="00DF3FA9"/>
    <w:rsid w:val="00E14A47"/>
    <w:rsid w:val="00E21492"/>
    <w:rsid w:val="00E240ED"/>
    <w:rsid w:val="00E240F8"/>
    <w:rsid w:val="00E4636C"/>
    <w:rsid w:val="00E62B80"/>
    <w:rsid w:val="00E865C8"/>
    <w:rsid w:val="00EA09D2"/>
    <w:rsid w:val="00EA0C8E"/>
    <w:rsid w:val="00EA6E01"/>
    <w:rsid w:val="00EA7FC3"/>
    <w:rsid w:val="00EC074C"/>
    <w:rsid w:val="00EC402A"/>
    <w:rsid w:val="00EC47C1"/>
    <w:rsid w:val="00EE01B7"/>
    <w:rsid w:val="00F42AA5"/>
    <w:rsid w:val="00F45603"/>
    <w:rsid w:val="00F47CC9"/>
    <w:rsid w:val="00F85A4A"/>
    <w:rsid w:val="00F94072"/>
    <w:rsid w:val="00FA5301"/>
    <w:rsid w:val="00FA7A23"/>
    <w:rsid w:val="00FC0C82"/>
    <w:rsid w:val="00FC13A7"/>
    <w:rsid w:val="00FC356C"/>
    <w:rsid w:val="00FE1B5F"/>
  </w:rsids>
  <m:mathPr>
    <m:mathFont m:val="Cambria Math"/>
    <m:brkBin m:val="before"/>
    <m:brkBinSub m:val="--"/>
    <m:smallFrac m:val="0"/>
    <m:dispDef/>
    <m:lMargin m:val="0"/>
    <m:rMargin m:val="0"/>
    <m:defJc m:val="centerGroup"/>
    <m:wrapIndent m:val="1440"/>
    <m:intLim m:val="subSup"/>
    <m:naryLim m:val="undOvr"/>
  </m:mathPr>
  <w:themeFontLang w:val="pl-PL" w:bidi="he-IL"/>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0FDBE68A"/>
  <w15:docId w15:val="{CD3CF44F-2985-4A2E-B97D-FDD95E64B8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5A4A"/>
  </w:style>
  <w:style w:type="paragraph" w:styleId="Heading1">
    <w:name w:val="heading 1"/>
    <w:basedOn w:val="Normal"/>
    <w:next w:val="Normal"/>
    <w:link w:val="Heading1Char"/>
    <w:uiPriority w:val="9"/>
    <w:qFormat/>
    <w:rsid w:val="00892EA6"/>
    <w:pPr>
      <w:keepNext/>
      <w:keepLines/>
      <w:pBdr>
        <w:bottom w:val="single" w:sz="4" w:space="1" w:color="2E74B5" w:themeColor="accent1" w:themeShade="BF"/>
      </w:pBdr>
      <w:spacing w:before="240" w:after="36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10FC9"/>
    <w:pPr>
      <w:keepNext/>
      <w:keepLines/>
      <w:spacing w:before="120" w:after="240"/>
      <w:outlineLvl w:val="1"/>
    </w:pPr>
    <w:rPr>
      <w:rFonts w:asciiTheme="majorHAnsi" w:eastAsiaTheme="majorEastAsia" w:hAnsiTheme="majorHAnsi" w:cstheme="majorBidi"/>
      <w:color w:val="5B9BD5" w:themeColor="accent1"/>
      <w:sz w:val="28"/>
      <w:szCs w:val="28"/>
    </w:rPr>
  </w:style>
  <w:style w:type="paragraph" w:styleId="Heading3">
    <w:name w:val="heading 3"/>
    <w:basedOn w:val="Normal"/>
    <w:next w:val="Normal"/>
    <w:link w:val="Heading3Char"/>
    <w:uiPriority w:val="9"/>
    <w:unhideWhenUsed/>
    <w:qFormat/>
    <w:rsid w:val="00110FC9"/>
    <w:pPr>
      <w:keepNext/>
      <w:keepLines/>
      <w:spacing w:before="200" w:after="0" w:line="276" w:lineRule="auto"/>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5A4A"/>
    <w:pPr>
      <w:tabs>
        <w:tab w:val="center" w:pos="4536"/>
        <w:tab w:val="right" w:pos="9072"/>
      </w:tabs>
      <w:spacing w:after="0" w:line="240" w:lineRule="auto"/>
    </w:pPr>
  </w:style>
  <w:style w:type="character" w:customStyle="1" w:styleId="HeaderChar">
    <w:name w:val="Header Char"/>
    <w:basedOn w:val="DefaultParagraphFont"/>
    <w:link w:val="Header"/>
    <w:uiPriority w:val="99"/>
    <w:rsid w:val="00F85A4A"/>
  </w:style>
  <w:style w:type="paragraph" w:styleId="Footer">
    <w:name w:val="footer"/>
    <w:basedOn w:val="Normal"/>
    <w:link w:val="FooterChar"/>
    <w:uiPriority w:val="99"/>
    <w:unhideWhenUsed/>
    <w:rsid w:val="00F85A4A"/>
    <w:pPr>
      <w:tabs>
        <w:tab w:val="center" w:pos="4536"/>
        <w:tab w:val="right" w:pos="9072"/>
      </w:tabs>
      <w:spacing w:after="0" w:line="240" w:lineRule="auto"/>
    </w:pPr>
  </w:style>
  <w:style w:type="character" w:customStyle="1" w:styleId="FooterChar">
    <w:name w:val="Footer Char"/>
    <w:basedOn w:val="DefaultParagraphFont"/>
    <w:link w:val="Footer"/>
    <w:uiPriority w:val="99"/>
    <w:rsid w:val="00F85A4A"/>
  </w:style>
  <w:style w:type="paragraph" w:styleId="Title">
    <w:name w:val="Title"/>
    <w:basedOn w:val="Normal"/>
    <w:next w:val="Normal"/>
    <w:link w:val="TitleChar"/>
    <w:uiPriority w:val="10"/>
    <w:qFormat/>
    <w:rsid w:val="00892EA6"/>
    <w:pPr>
      <w:spacing w:before="480" w:after="480" w:line="240" w:lineRule="auto"/>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92EA6"/>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892EA6"/>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110FC9"/>
    <w:rPr>
      <w:rFonts w:asciiTheme="majorHAnsi" w:eastAsiaTheme="majorEastAsia" w:hAnsiTheme="majorHAnsi" w:cstheme="majorBidi"/>
      <w:color w:val="5B9BD5" w:themeColor="accent1"/>
      <w:sz w:val="28"/>
      <w:szCs w:val="28"/>
    </w:rPr>
  </w:style>
  <w:style w:type="character" w:customStyle="1" w:styleId="Heading3Char">
    <w:name w:val="Heading 3 Char"/>
    <w:basedOn w:val="DefaultParagraphFont"/>
    <w:link w:val="Heading3"/>
    <w:uiPriority w:val="9"/>
    <w:rsid w:val="00110FC9"/>
    <w:rPr>
      <w:rFonts w:asciiTheme="majorHAnsi" w:eastAsiaTheme="majorEastAsia" w:hAnsiTheme="majorHAnsi" w:cstheme="majorBidi"/>
      <w:b/>
      <w:bCs/>
      <w:color w:val="5B9BD5" w:themeColor="accent1"/>
    </w:rPr>
  </w:style>
  <w:style w:type="paragraph" w:styleId="ListParagraph">
    <w:name w:val="List Paragraph"/>
    <w:basedOn w:val="Normal"/>
    <w:uiPriority w:val="34"/>
    <w:qFormat/>
    <w:rsid w:val="00110FC9"/>
    <w:pPr>
      <w:ind w:left="720"/>
      <w:contextualSpacing/>
    </w:pPr>
    <w:rPr>
      <w:rFonts w:ascii="Times New Roman" w:eastAsia="Times New Roman" w:hAnsi="Times New Roman" w:cs="Times New Roman"/>
      <w:sz w:val="24"/>
      <w:szCs w:val="24"/>
      <w:lang w:val="en-AU" w:eastAsia="en-AU"/>
    </w:rPr>
  </w:style>
  <w:style w:type="character" w:styleId="Hyperlink">
    <w:name w:val="Hyperlink"/>
    <w:basedOn w:val="DefaultParagraphFont"/>
    <w:uiPriority w:val="99"/>
    <w:unhideWhenUsed/>
    <w:rsid w:val="00110FC9"/>
    <w:rPr>
      <w:color w:val="0563C1" w:themeColor="hyperlink"/>
      <w:u w:val="single"/>
    </w:rPr>
  </w:style>
  <w:style w:type="table" w:customStyle="1" w:styleId="2">
    <w:name w:val="2"/>
    <w:basedOn w:val="TableNormal"/>
    <w:rsid w:val="00110FC9"/>
    <w:pPr>
      <w:pBdr>
        <w:top w:val="nil"/>
        <w:left w:val="nil"/>
        <w:bottom w:val="nil"/>
        <w:right w:val="nil"/>
        <w:between w:val="nil"/>
      </w:pBdr>
      <w:spacing w:after="0" w:line="240" w:lineRule="auto"/>
    </w:pPr>
    <w:rPr>
      <w:rFonts w:ascii="Calibri" w:eastAsia="Calibri" w:hAnsi="Calibri" w:cs="Calibri"/>
      <w:color w:val="000000"/>
      <w:lang w:val="en-GB" w:eastAsia="en-GB"/>
    </w:rPr>
    <w:tblPr>
      <w:tblStyleRowBandSize w:val="1"/>
      <w:tblStyleColBandSize w:val="1"/>
      <w:tblCellMar>
        <w:left w:w="115" w:type="dxa"/>
        <w:right w:w="115" w:type="dxa"/>
      </w:tblCellMar>
    </w:tblPr>
    <w:tcPr>
      <w:shd w:val="clear" w:color="auto" w:fill="DBE5F1"/>
    </w:tcPr>
  </w:style>
  <w:style w:type="table" w:customStyle="1" w:styleId="1">
    <w:name w:val="1"/>
    <w:basedOn w:val="TableNormal"/>
    <w:rsid w:val="00110FC9"/>
    <w:pPr>
      <w:pBdr>
        <w:top w:val="nil"/>
        <w:left w:val="nil"/>
        <w:bottom w:val="nil"/>
        <w:right w:val="nil"/>
        <w:between w:val="nil"/>
      </w:pBdr>
      <w:spacing w:after="0" w:line="240" w:lineRule="auto"/>
    </w:pPr>
    <w:rPr>
      <w:rFonts w:ascii="Calibri" w:eastAsia="Calibri" w:hAnsi="Calibri" w:cs="Calibri"/>
      <w:color w:val="000000"/>
      <w:lang w:val="en-GB" w:eastAsia="en-GB"/>
    </w:rPr>
    <w:tblPr>
      <w:tblStyleRowBandSize w:val="1"/>
      <w:tblStyleColBandSize w:val="1"/>
      <w:tblCellMar>
        <w:left w:w="115" w:type="dxa"/>
        <w:right w:w="115" w:type="dxa"/>
      </w:tblCellMar>
    </w:tblPr>
    <w:tcPr>
      <w:shd w:val="clear" w:color="auto" w:fill="DBE5F1"/>
    </w:tcPr>
  </w:style>
  <w:style w:type="paragraph" w:styleId="BalloonText">
    <w:name w:val="Balloon Text"/>
    <w:basedOn w:val="Normal"/>
    <w:link w:val="BalloonTextChar"/>
    <w:uiPriority w:val="99"/>
    <w:semiHidden/>
    <w:unhideWhenUsed/>
    <w:rsid w:val="00110F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0FC9"/>
    <w:rPr>
      <w:rFonts w:ascii="Tahoma" w:hAnsi="Tahoma" w:cs="Tahoma"/>
      <w:sz w:val="16"/>
      <w:szCs w:val="16"/>
    </w:rPr>
  </w:style>
  <w:style w:type="character" w:styleId="CommentReference">
    <w:name w:val="annotation reference"/>
    <w:basedOn w:val="DefaultParagraphFont"/>
    <w:uiPriority w:val="99"/>
    <w:semiHidden/>
    <w:unhideWhenUsed/>
    <w:rsid w:val="003966BF"/>
    <w:rPr>
      <w:sz w:val="16"/>
      <w:szCs w:val="16"/>
    </w:rPr>
  </w:style>
  <w:style w:type="paragraph" w:styleId="CommentText">
    <w:name w:val="annotation text"/>
    <w:basedOn w:val="Normal"/>
    <w:link w:val="CommentTextChar"/>
    <w:uiPriority w:val="99"/>
    <w:semiHidden/>
    <w:unhideWhenUsed/>
    <w:rsid w:val="003966BF"/>
    <w:pPr>
      <w:spacing w:line="240" w:lineRule="auto"/>
    </w:pPr>
    <w:rPr>
      <w:sz w:val="20"/>
      <w:szCs w:val="20"/>
    </w:rPr>
  </w:style>
  <w:style w:type="character" w:customStyle="1" w:styleId="CommentTextChar">
    <w:name w:val="Comment Text Char"/>
    <w:basedOn w:val="DefaultParagraphFont"/>
    <w:link w:val="CommentText"/>
    <w:uiPriority w:val="99"/>
    <w:semiHidden/>
    <w:rsid w:val="003966BF"/>
    <w:rPr>
      <w:sz w:val="20"/>
      <w:szCs w:val="20"/>
    </w:rPr>
  </w:style>
  <w:style w:type="paragraph" w:styleId="CommentSubject">
    <w:name w:val="annotation subject"/>
    <w:basedOn w:val="CommentText"/>
    <w:next w:val="CommentText"/>
    <w:link w:val="CommentSubjectChar"/>
    <w:uiPriority w:val="99"/>
    <w:semiHidden/>
    <w:unhideWhenUsed/>
    <w:rsid w:val="003966BF"/>
    <w:rPr>
      <w:b/>
      <w:bCs/>
    </w:rPr>
  </w:style>
  <w:style w:type="character" w:customStyle="1" w:styleId="CommentSubjectChar">
    <w:name w:val="Comment Subject Char"/>
    <w:basedOn w:val="CommentTextChar"/>
    <w:link w:val="CommentSubject"/>
    <w:uiPriority w:val="99"/>
    <w:semiHidden/>
    <w:rsid w:val="003966B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mzatorska@wz.uw.edu.pl"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83</Words>
  <Characters>3501</Characters>
  <Application>Microsoft Office Word</Application>
  <DocSecurity>0</DocSecurity>
  <Lines>29</Lines>
  <Paragraphs>8</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Uniwersytet Warszawski</Company>
  <LinksUpToDate>false</LinksUpToDate>
  <CharactersWithSpaces>4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rzysztof Klincewicz</dc:creator>
  <cp:lastModifiedBy>Krzysztof Klincewicz</cp:lastModifiedBy>
  <cp:revision>2</cp:revision>
  <dcterms:created xsi:type="dcterms:W3CDTF">2021-03-03T15:29:00Z</dcterms:created>
  <dcterms:modified xsi:type="dcterms:W3CDTF">2021-03-03T15:29:00Z</dcterms:modified>
</cp:coreProperties>
</file>